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BF6D" w14:textId="77777777" w:rsidR="00F93297" w:rsidRDefault="00F93297" w:rsidP="00F93297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2939AAD" w14:textId="77777777" w:rsidR="00F93297" w:rsidRDefault="00F93297" w:rsidP="00F9329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0C553D56" w14:textId="77777777" w:rsidR="001A120F" w:rsidRDefault="001A120F" w:rsidP="00F93297">
      <w:pPr>
        <w:pStyle w:val="PGTaskTitle"/>
        <w:spacing w:after="120"/>
      </w:pPr>
      <w:r>
        <w:t>Task 1</w:t>
      </w:r>
    </w:p>
    <w:p w14:paraId="5FA24808" w14:textId="10076A63" w:rsidR="001A120F" w:rsidRDefault="001A120F" w:rsidP="00F93297">
      <w:pPr>
        <w:pStyle w:val="PGTasktext"/>
        <w:spacing w:after="120"/>
      </w:pPr>
      <w:r>
        <w:t xml:space="preserve">Isabella works for </w:t>
      </w:r>
      <w:r w:rsidR="00B4448C">
        <w:t>an accountant</w:t>
      </w:r>
      <w:r>
        <w:t xml:space="preserve">. She wishes to send a PDF report </w:t>
      </w:r>
      <w:r w:rsidR="00B4448C">
        <w:t xml:space="preserve">to a company director </w:t>
      </w:r>
      <w:r>
        <w:t xml:space="preserve">which contains sensitive </w:t>
      </w:r>
      <w:r w:rsidR="00B4448C">
        <w:t>financial data about their company</w:t>
      </w:r>
      <w:r>
        <w:t>.</w:t>
      </w:r>
    </w:p>
    <w:p w14:paraId="6FB244C7" w14:textId="6BAA3E84" w:rsidR="001A120F" w:rsidRDefault="001A120F" w:rsidP="00894635">
      <w:pPr>
        <w:pStyle w:val="PGTasktext"/>
      </w:pPr>
      <w:r>
        <w:t xml:space="preserve">She first rings up the </w:t>
      </w:r>
      <w:r w:rsidR="00B4448C">
        <w:t xml:space="preserve">director </w:t>
      </w:r>
      <w:r>
        <w:t>to give them a password. She then sends a standard email with the PDF attached.</w:t>
      </w:r>
    </w:p>
    <w:p w14:paraId="5E0E7E70" w14:textId="63305D62" w:rsidR="001A120F" w:rsidRPr="00F07A65" w:rsidRDefault="00894635" w:rsidP="00894635">
      <w:pPr>
        <w:pStyle w:val="PGQuestion-toplevel"/>
      </w:pPr>
      <w:r>
        <w:t>(a)</w:t>
      </w:r>
      <w:r>
        <w:tab/>
      </w:r>
      <w:r w:rsidR="001A120F" w:rsidRPr="00F07A65">
        <w:t>Describe how encryption has been used in this example using the following technical words.</w:t>
      </w:r>
    </w:p>
    <w:p w14:paraId="6DDE4098" w14:textId="41453973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 w:after="0"/>
      </w:pPr>
      <w:r>
        <w:t>Eavesdropper</w:t>
      </w:r>
      <w:r w:rsidR="00F93297">
        <w:tab/>
      </w:r>
      <w:r w:rsidR="00F93297" w:rsidRPr="00F93297">
        <w:rPr>
          <w:rFonts w:ascii="MS Reference Sans Serif" w:hAnsi="MS Reference Sans Serif"/>
        </w:rPr>
        <w:t>•</w:t>
      </w:r>
      <w:r w:rsidR="00F93297" w:rsidRPr="00F93297">
        <w:rPr>
          <w:rFonts w:ascii="MS Reference Sans Serif" w:hAnsi="MS Reference Sans Serif"/>
        </w:rPr>
        <w:tab/>
      </w:r>
      <w:r>
        <w:t>Encrypted text</w:t>
      </w:r>
    </w:p>
    <w:p w14:paraId="5DABDFE5" w14:textId="5E29217C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 w:after="0"/>
      </w:pPr>
      <w:r>
        <w:t>Encryption algorithm</w:t>
      </w:r>
      <w:r w:rsidR="00F93297">
        <w:tab/>
      </w:r>
      <w:r w:rsidR="00F93297" w:rsidRPr="00F93297">
        <w:rPr>
          <w:rFonts w:ascii="MS Reference Sans Serif" w:hAnsi="MS Reference Sans Serif"/>
        </w:rPr>
        <w:t>•</w:t>
      </w:r>
      <w:r w:rsidR="00F93297" w:rsidRPr="00F93297">
        <w:rPr>
          <w:rFonts w:ascii="MS Reference Sans Serif" w:hAnsi="MS Reference Sans Serif"/>
        </w:rPr>
        <w:tab/>
      </w:r>
      <w:r>
        <w:t>Decrypt</w:t>
      </w:r>
    </w:p>
    <w:p w14:paraId="50410260" w14:textId="7F510FD9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 w:after="0"/>
      </w:pPr>
      <w:r>
        <w:t>Password</w:t>
      </w:r>
      <w:r w:rsidR="00F93297">
        <w:tab/>
      </w:r>
      <w:r w:rsidR="00F93297" w:rsidRPr="00F93297">
        <w:rPr>
          <w:rFonts w:ascii="MS Reference Sans Serif" w:hAnsi="MS Reference Sans Serif"/>
        </w:rPr>
        <w:t>•</w:t>
      </w:r>
      <w:r w:rsidR="00F93297" w:rsidRPr="00F93297">
        <w:rPr>
          <w:rFonts w:ascii="MS Reference Sans Serif" w:hAnsi="MS Reference Sans Serif"/>
        </w:rPr>
        <w:tab/>
      </w:r>
      <w:r w:rsidRPr="005C35D4">
        <w:t>Plaintext</w:t>
      </w:r>
    </w:p>
    <w:p w14:paraId="0198B834" w14:textId="63E9AFB0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 w:after="0"/>
      </w:pPr>
      <w:r>
        <w:t>Receiver</w:t>
      </w:r>
      <w:r w:rsidR="00F93297">
        <w:tab/>
      </w:r>
      <w:r w:rsidR="00F93297" w:rsidRPr="00F93297">
        <w:rPr>
          <w:rFonts w:ascii="MS Reference Sans Serif" w:hAnsi="MS Reference Sans Serif"/>
        </w:rPr>
        <w:t>•</w:t>
      </w:r>
      <w:r w:rsidR="00F93297" w:rsidRPr="00F93297">
        <w:rPr>
          <w:rFonts w:ascii="MS Reference Sans Serif" w:hAnsi="MS Reference Sans Serif"/>
        </w:rPr>
        <w:tab/>
      </w:r>
      <w:r>
        <w:t>Secret</w:t>
      </w:r>
    </w:p>
    <w:p w14:paraId="45B91D8B" w14:textId="3CF23EC5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 w:after="0"/>
      </w:pPr>
      <w:r>
        <w:t>Sender</w:t>
      </w:r>
      <w:r w:rsidR="00F93297">
        <w:tab/>
      </w:r>
      <w:r w:rsidR="00F93297" w:rsidRPr="00F93297">
        <w:rPr>
          <w:rFonts w:ascii="MS Reference Sans Serif" w:hAnsi="MS Reference Sans Serif"/>
        </w:rPr>
        <w:t>•</w:t>
      </w:r>
      <w:r w:rsidR="00F93297" w:rsidRPr="00F93297">
        <w:rPr>
          <w:rFonts w:ascii="MS Reference Sans Serif" w:hAnsi="MS Reference Sans Serif"/>
        </w:rPr>
        <w:tab/>
      </w:r>
      <w:r>
        <w:t>Shared key</w:t>
      </w:r>
    </w:p>
    <w:p w14:paraId="69AF4725" w14:textId="77777777" w:rsidR="001A120F" w:rsidRDefault="001A120F" w:rsidP="00F93297">
      <w:pPr>
        <w:pStyle w:val="PGQuestion-Topbullets"/>
        <w:tabs>
          <w:tab w:val="left" w:pos="4962"/>
          <w:tab w:val="left" w:pos="5387"/>
        </w:tabs>
        <w:spacing w:before="0"/>
      </w:pPr>
      <w:r w:rsidRPr="005C35D4">
        <w:t>Symmetric encryption</w:t>
      </w:r>
    </w:p>
    <w:p w14:paraId="651EADE4" w14:textId="55E47C21" w:rsidR="00894635" w:rsidRDefault="00894635" w:rsidP="00F93297">
      <w:pPr>
        <w:pStyle w:val="PGAnswerLines"/>
      </w:pPr>
    </w:p>
    <w:p w14:paraId="397AD4FB" w14:textId="3849769A" w:rsidR="00F93297" w:rsidRDefault="00F93297" w:rsidP="00F93297">
      <w:pPr>
        <w:pStyle w:val="PGAnswerLines"/>
      </w:pPr>
    </w:p>
    <w:p w14:paraId="4314D6E7" w14:textId="11854592" w:rsidR="00F93297" w:rsidRDefault="00F93297" w:rsidP="00F93297">
      <w:pPr>
        <w:pStyle w:val="PGAnswerLines"/>
      </w:pPr>
    </w:p>
    <w:p w14:paraId="5E92F32C" w14:textId="4687C2F0" w:rsidR="00F93297" w:rsidRDefault="00F93297" w:rsidP="00F93297">
      <w:pPr>
        <w:pStyle w:val="PGAnswerLines"/>
      </w:pPr>
    </w:p>
    <w:p w14:paraId="614E56DD" w14:textId="156748C9" w:rsidR="00F93297" w:rsidRDefault="00F93297" w:rsidP="00F93297">
      <w:pPr>
        <w:pStyle w:val="PGAnswerLines"/>
      </w:pPr>
    </w:p>
    <w:p w14:paraId="365FFB18" w14:textId="66CFD9B3" w:rsidR="00F93297" w:rsidRDefault="00F93297" w:rsidP="00F93297">
      <w:pPr>
        <w:pStyle w:val="PGAnswerLines"/>
      </w:pPr>
    </w:p>
    <w:p w14:paraId="4EDFA455" w14:textId="74B037D4" w:rsidR="00F93297" w:rsidRDefault="00F93297" w:rsidP="00F93297">
      <w:pPr>
        <w:pStyle w:val="PGAnswerLines"/>
      </w:pPr>
    </w:p>
    <w:p w14:paraId="275AAFE3" w14:textId="5D1A5248" w:rsidR="00F93297" w:rsidRDefault="00F93297" w:rsidP="00F93297">
      <w:pPr>
        <w:pStyle w:val="PGAnswerLines"/>
      </w:pPr>
    </w:p>
    <w:p w14:paraId="55D3848C" w14:textId="2E90DA62" w:rsidR="00F93297" w:rsidRDefault="00F93297" w:rsidP="00F93297">
      <w:pPr>
        <w:pStyle w:val="PGAnswerLines"/>
      </w:pPr>
    </w:p>
    <w:p w14:paraId="0616AE2F" w14:textId="2F24E69D" w:rsidR="00F93297" w:rsidRDefault="00F93297" w:rsidP="00F93297">
      <w:pPr>
        <w:pStyle w:val="PGAnswerLines"/>
      </w:pPr>
    </w:p>
    <w:p w14:paraId="35AFEEF3" w14:textId="77777777" w:rsidR="00F93297" w:rsidRDefault="00F93297" w:rsidP="00F93297">
      <w:pPr>
        <w:pStyle w:val="PGAnswerLines"/>
      </w:pPr>
    </w:p>
    <w:p w14:paraId="7FF27CE1" w14:textId="1B30AAC7" w:rsidR="001A120F" w:rsidRDefault="001A120F" w:rsidP="00894635">
      <w:pPr>
        <w:pStyle w:val="PGQuestion-toplevel"/>
      </w:pPr>
      <w:r>
        <w:t>(b)</w:t>
      </w:r>
      <w:r w:rsidR="00894635">
        <w:tab/>
      </w:r>
      <w:r>
        <w:t>What is the problem with using symmetric encryption to send this data</w:t>
      </w:r>
      <w:r w:rsidR="002708F3">
        <w:t>?</w:t>
      </w:r>
    </w:p>
    <w:p w14:paraId="14ADB03D" w14:textId="668AACCF" w:rsidR="001A120F" w:rsidRDefault="001A120F" w:rsidP="00F93297">
      <w:pPr>
        <w:pStyle w:val="PGAnswerLines"/>
        <w:pBdr>
          <w:bottom w:val="single" w:sz="4" w:space="1" w:color="auto"/>
        </w:pBdr>
      </w:pPr>
    </w:p>
    <w:p w14:paraId="71147F00" w14:textId="3A59223B" w:rsidR="00F93297" w:rsidRDefault="00F93297" w:rsidP="00F93297">
      <w:pPr>
        <w:pStyle w:val="PGAnswerLines"/>
        <w:pBdr>
          <w:bottom w:val="single" w:sz="4" w:space="1" w:color="auto"/>
        </w:pBdr>
      </w:pPr>
    </w:p>
    <w:p w14:paraId="0882F566" w14:textId="230CF3DE" w:rsidR="00F93297" w:rsidRDefault="00F93297" w:rsidP="00F93297">
      <w:pPr>
        <w:pStyle w:val="PGAnswerLines"/>
        <w:pBdr>
          <w:bottom w:val="single" w:sz="4" w:space="1" w:color="auto"/>
        </w:pBdr>
      </w:pPr>
    </w:p>
    <w:p w14:paraId="59240519" w14:textId="77777777" w:rsidR="00F93297" w:rsidRPr="00F07A65" w:rsidRDefault="00F93297" w:rsidP="00F93297">
      <w:pPr>
        <w:pStyle w:val="PGAnswerLines"/>
        <w:pBdr>
          <w:bottom w:val="single" w:sz="4" w:space="1" w:color="auto"/>
        </w:pBdr>
      </w:pPr>
    </w:p>
    <w:p w14:paraId="161E4559" w14:textId="77777777" w:rsidR="00F93297" w:rsidRDefault="00F93297">
      <w:pP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>
        <w:br w:type="page"/>
      </w:r>
    </w:p>
    <w:p w14:paraId="3428FC0D" w14:textId="6717C645" w:rsidR="001A120F" w:rsidRPr="006E228D" w:rsidRDefault="001A120F" w:rsidP="00894635">
      <w:pPr>
        <w:pStyle w:val="PGTaskTitle"/>
      </w:pPr>
      <w:r w:rsidRPr="006E228D">
        <w:lastRenderedPageBreak/>
        <w:t xml:space="preserve">Task </w:t>
      </w:r>
      <w:r>
        <w:t>2</w:t>
      </w:r>
    </w:p>
    <w:p w14:paraId="50047641" w14:textId="7BEA1595" w:rsidR="00284B7F" w:rsidRPr="00284B7F" w:rsidRDefault="00913100" w:rsidP="00913100">
      <w:pPr>
        <w:pStyle w:val="PGQuestion-toplevel"/>
      </w:pPr>
      <w:r>
        <w:t>(a)</w:t>
      </w:r>
      <w:r>
        <w:tab/>
      </w:r>
      <w:r w:rsidR="00284B7F" w:rsidRPr="00284B7F">
        <w:t xml:space="preserve">Explain why web forms </w:t>
      </w:r>
      <w:proofErr w:type="gramStart"/>
      <w:r w:rsidR="00284B7F" w:rsidRPr="00284B7F">
        <w:t>in particular should</w:t>
      </w:r>
      <w:proofErr w:type="gramEnd"/>
      <w:r w:rsidR="00284B7F" w:rsidRPr="00284B7F">
        <w:t xml:space="preserve"> be sent using encryption.</w:t>
      </w:r>
    </w:p>
    <w:p w14:paraId="7B1C8C72" w14:textId="77777777" w:rsidR="00F93297" w:rsidRDefault="00F93297" w:rsidP="00F93297">
      <w:pPr>
        <w:pStyle w:val="PGAnswerLines"/>
      </w:pPr>
    </w:p>
    <w:p w14:paraId="1144F72A" w14:textId="77777777" w:rsidR="00F93297" w:rsidRDefault="00F93297" w:rsidP="00F93297">
      <w:pPr>
        <w:pStyle w:val="PGAnswerLines"/>
      </w:pPr>
    </w:p>
    <w:p w14:paraId="1DCAC294" w14:textId="77777777" w:rsidR="00F93297" w:rsidRDefault="00F93297" w:rsidP="00F93297">
      <w:pPr>
        <w:pStyle w:val="PGAnswerLines"/>
      </w:pPr>
    </w:p>
    <w:p w14:paraId="069763B6" w14:textId="77777777" w:rsidR="00F93297" w:rsidRDefault="00F93297" w:rsidP="00F93297">
      <w:pPr>
        <w:pStyle w:val="PGAnswerLines"/>
      </w:pPr>
    </w:p>
    <w:p w14:paraId="78D8FC94" w14:textId="77777777" w:rsidR="00F93297" w:rsidRPr="00F07A65" w:rsidRDefault="00F93297" w:rsidP="00F93297">
      <w:pPr>
        <w:pStyle w:val="PGAnswerLines"/>
      </w:pPr>
    </w:p>
    <w:p w14:paraId="7BA5F401" w14:textId="28621191" w:rsidR="003065B2" w:rsidRPr="00284B7F" w:rsidRDefault="00894635" w:rsidP="00894635">
      <w:pPr>
        <w:pStyle w:val="PGQuestion-toplevel"/>
      </w:pPr>
      <w:r>
        <w:t>(b)</w:t>
      </w:r>
      <w:r>
        <w:tab/>
      </w:r>
      <w:r w:rsidR="00284B7F" w:rsidRPr="00284B7F">
        <w:t xml:space="preserve">Draw a diagram to show how asymmetric encryption is used when transmitting a web page </w:t>
      </w:r>
      <w:r w:rsidR="00E53E19">
        <w:t xml:space="preserve">from a server to a user </w:t>
      </w:r>
      <w:r w:rsidR="00284B7F" w:rsidRPr="00284B7F">
        <w:t>using HTTPS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F93297" w14:paraId="4110A5A9" w14:textId="77777777" w:rsidTr="00F93297">
        <w:trPr>
          <w:trHeight w:val="9623"/>
        </w:trPr>
        <w:tc>
          <w:tcPr>
            <w:tcW w:w="9344" w:type="dxa"/>
          </w:tcPr>
          <w:p w14:paraId="2499F31F" w14:textId="77777777" w:rsidR="00F93297" w:rsidRDefault="00F93297" w:rsidP="00913100">
            <w:pPr>
              <w:pStyle w:val="PGAnswers-toplevel"/>
              <w:ind w:left="0"/>
              <w:rPr>
                <w:color w:val="000000" w:themeColor="text1"/>
              </w:rPr>
            </w:pPr>
          </w:p>
        </w:tc>
      </w:tr>
    </w:tbl>
    <w:p w14:paraId="63969DF4" w14:textId="2B608EC1" w:rsidR="00913100" w:rsidRPr="00F93297" w:rsidRDefault="00913100" w:rsidP="00913100">
      <w:pPr>
        <w:pStyle w:val="PGAnswers-toplevel"/>
        <w:rPr>
          <w:color w:val="000000" w:themeColor="text1"/>
        </w:rPr>
      </w:pPr>
    </w:p>
    <w:sectPr w:rsidR="00913100" w:rsidRPr="00F93297" w:rsidSect="00F93297">
      <w:headerReference w:type="default" r:id="rId11"/>
      <w:footerReference w:type="default" r:id="rId12"/>
      <w:pgSz w:w="11906" w:h="16838"/>
      <w:pgMar w:top="1701" w:right="1134" w:bottom="567" w:left="1418" w:header="709" w:footer="4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" name="Picture 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069246A1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E89431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5E41BE1A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0421A6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4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3B5DFC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Encryption</w:t>
                          </w:r>
                          <w:r w:rsidR="003B5DFC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3B5DFC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2 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" fillcolor="#e89431" stroked="f">
              <v:fill opacity="64764f"/>
              <v:textbox inset=",,,2mm">
                <w:txbxContent>
                  <w:p w14:paraId="0A76517D" w14:textId="5E41BE1A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0421A6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4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3B5DFC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Encryption</w:t>
                    </w:r>
                    <w:r w:rsidR="003B5DFC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3B5DFC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2 Data transmission and encryp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202E4F"/>
    <w:multiLevelType w:val="hybridMultilevel"/>
    <w:tmpl w:val="95D0F1A8"/>
    <w:lvl w:ilvl="0" w:tplc="F41A33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D7EAC"/>
    <w:multiLevelType w:val="hybridMultilevel"/>
    <w:tmpl w:val="AA506C7C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8903968"/>
    <w:multiLevelType w:val="hybridMultilevel"/>
    <w:tmpl w:val="2A3ED682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E4875F5"/>
    <w:multiLevelType w:val="hybridMultilevel"/>
    <w:tmpl w:val="AA506C7C"/>
    <w:lvl w:ilvl="0" w:tplc="E624AE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22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543FF"/>
    <w:multiLevelType w:val="hybridMultilevel"/>
    <w:tmpl w:val="CCC8A7FE"/>
    <w:lvl w:ilvl="0" w:tplc="F7ECDD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47DC2"/>
    <w:multiLevelType w:val="hybridMultilevel"/>
    <w:tmpl w:val="2038715E"/>
    <w:lvl w:ilvl="0" w:tplc="67E06D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1455B4"/>
    <w:multiLevelType w:val="hybridMultilevel"/>
    <w:tmpl w:val="54968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31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7"/>
  </w:num>
  <w:num w:numId="3">
    <w:abstractNumId w:val="8"/>
  </w:num>
  <w:num w:numId="4">
    <w:abstractNumId w:val="0"/>
  </w:num>
  <w:num w:numId="5">
    <w:abstractNumId w:val="3"/>
  </w:num>
  <w:num w:numId="6">
    <w:abstractNumId w:val="13"/>
  </w:num>
  <w:num w:numId="7">
    <w:abstractNumId w:val="32"/>
  </w:num>
  <w:num w:numId="8">
    <w:abstractNumId w:val="22"/>
  </w:num>
  <w:num w:numId="9">
    <w:abstractNumId w:val="11"/>
  </w:num>
  <w:num w:numId="10">
    <w:abstractNumId w:val="17"/>
  </w:num>
  <w:num w:numId="11">
    <w:abstractNumId w:val="21"/>
  </w:num>
  <w:num w:numId="12">
    <w:abstractNumId w:val="26"/>
  </w:num>
  <w:num w:numId="13">
    <w:abstractNumId w:val="2"/>
  </w:num>
  <w:num w:numId="14">
    <w:abstractNumId w:val="25"/>
  </w:num>
  <w:num w:numId="15">
    <w:abstractNumId w:val="12"/>
  </w:num>
  <w:num w:numId="16">
    <w:abstractNumId w:val="1"/>
  </w:num>
  <w:num w:numId="17">
    <w:abstractNumId w:val="30"/>
  </w:num>
  <w:num w:numId="18">
    <w:abstractNumId w:val="16"/>
  </w:num>
  <w:num w:numId="19">
    <w:abstractNumId w:val="18"/>
  </w:num>
  <w:num w:numId="20">
    <w:abstractNumId w:val="31"/>
  </w:num>
  <w:num w:numId="21">
    <w:abstractNumId w:val="9"/>
  </w:num>
  <w:num w:numId="22">
    <w:abstractNumId w:val="15"/>
  </w:num>
  <w:num w:numId="23">
    <w:abstractNumId w:val="6"/>
  </w:num>
  <w:num w:numId="24">
    <w:abstractNumId w:val="20"/>
  </w:num>
  <w:num w:numId="25">
    <w:abstractNumId w:val="27"/>
  </w:num>
  <w:num w:numId="26">
    <w:abstractNumId w:val="14"/>
  </w:num>
  <w:num w:numId="27">
    <w:abstractNumId w:val="28"/>
  </w:num>
  <w:num w:numId="28">
    <w:abstractNumId w:val="5"/>
  </w:num>
  <w:num w:numId="29">
    <w:abstractNumId w:val="19"/>
  </w:num>
  <w:num w:numId="30">
    <w:abstractNumId w:val="10"/>
  </w:num>
  <w:num w:numId="31">
    <w:abstractNumId w:val="29"/>
  </w:num>
  <w:num w:numId="32">
    <w:abstractNumId w:val="23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A47"/>
    <w:rsid w:val="00036C77"/>
    <w:rsid w:val="0004115B"/>
    <w:rsid w:val="000418F9"/>
    <w:rsid w:val="000421A6"/>
    <w:rsid w:val="0004468A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73E2B"/>
    <w:rsid w:val="00175144"/>
    <w:rsid w:val="001768C1"/>
    <w:rsid w:val="00180F7E"/>
    <w:rsid w:val="001854A7"/>
    <w:rsid w:val="001856E3"/>
    <w:rsid w:val="001859DF"/>
    <w:rsid w:val="00191FD6"/>
    <w:rsid w:val="00192CDF"/>
    <w:rsid w:val="001A0F16"/>
    <w:rsid w:val="001A120F"/>
    <w:rsid w:val="001A1330"/>
    <w:rsid w:val="001A135C"/>
    <w:rsid w:val="001B2B28"/>
    <w:rsid w:val="001B386D"/>
    <w:rsid w:val="001B6367"/>
    <w:rsid w:val="001B6428"/>
    <w:rsid w:val="001C0CF0"/>
    <w:rsid w:val="001C5543"/>
    <w:rsid w:val="001C5B17"/>
    <w:rsid w:val="001C5DC8"/>
    <w:rsid w:val="001C64DB"/>
    <w:rsid w:val="001C7750"/>
    <w:rsid w:val="001D11D3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14C40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6976"/>
    <w:rsid w:val="0026380C"/>
    <w:rsid w:val="002708F3"/>
    <w:rsid w:val="00272A41"/>
    <w:rsid w:val="00273021"/>
    <w:rsid w:val="002739D8"/>
    <w:rsid w:val="00273C62"/>
    <w:rsid w:val="002778D4"/>
    <w:rsid w:val="00284B7F"/>
    <w:rsid w:val="002967D5"/>
    <w:rsid w:val="002A10E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21BD"/>
    <w:rsid w:val="003032A1"/>
    <w:rsid w:val="003065B2"/>
    <w:rsid w:val="003112EE"/>
    <w:rsid w:val="003130D9"/>
    <w:rsid w:val="00315BB8"/>
    <w:rsid w:val="00320756"/>
    <w:rsid w:val="003245EA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B5DFC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2615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5A78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6231"/>
    <w:rsid w:val="00582A4B"/>
    <w:rsid w:val="00585B84"/>
    <w:rsid w:val="00586C93"/>
    <w:rsid w:val="00590E75"/>
    <w:rsid w:val="00592DDC"/>
    <w:rsid w:val="00594E58"/>
    <w:rsid w:val="00597D44"/>
    <w:rsid w:val="005B098A"/>
    <w:rsid w:val="005B286C"/>
    <w:rsid w:val="005B73DD"/>
    <w:rsid w:val="005C590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4299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1F26"/>
    <w:rsid w:val="00804216"/>
    <w:rsid w:val="008114EC"/>
    <w:rsid w:val="00815A9C"/>
    <w:rsid w:val="00825483"/>
    <w:rsid w:val="00832DE2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94635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13100"/>
    <w:rsid w:val="0092041F"/>
    <w:rsid w:val="00923CE9"/>
    <w:rsid w:val="009247B1"/>
    <w:rsid w:val="009251CE"/>
    <w:rsid w:val="00925349"/>
    <w:rsid w:val="009261EC"/>
    <w:rsid w:val="00927809"/>
    <w:rsid w:val="0092796F"/>
    <w:rsid w:val="0093547B"/>
    <w:rsid w:val="009360BC"/>
    <w:rsid w:val="0094074C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5A7"/>
    <w:rsid w:val="00A61E80"/>
    <w:rsid w:val="00A66287"/>
    <w:rsid w:val="00A667B9"/>
    <w:rsid w:val="00A66CED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2FF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6756"/>
    <w:rsid w:val="00B30F19"/>
    <w:rsid w:val="00B341B8"/>
    <w:rsid w:val="00B4448C"/>
    <w:rsid w:val="00B4483A"/>
    <w:rsid w:val="00B44947"/>
    <w:rsid w:val="00B53EFD"/>
    <w:rsid w:val="00B63054"/>
    <w:rsid w:val="00B6401B"/>
    <w:rsid w:val="00B64C32"/>
    <w:rsid w:val="00B6741B"/>
    <w:rsid w:val="00B7126E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E1149"/>
    <w:rsid w:val="00BE3B85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369DF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747"/>
    <w:rsid w:val="00CB5037"/>
    <w:rsid w:val="00CC03FF"/>
    <w:rsid w:val="00CD1645"/>
    <w:rsid w:val="00CD412F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42BB"/>
    <w:rsid w:val="00D758B9"/>
    <w:rsid w:val="00D77E77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5B96"/>
    <w:rsid w:val="00DF3A08"/>
    <w:rsid w:val="00E0051A"/>
    <w:rsid w:val="00E05062"/>
    <w:rsid w:val="00E05C13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53E19"/>
    <w:rsid w:val="00E61E14"/>
    <w:rsid w:val="00E6310B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E6ACD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2435"/>
    <w:rsid w:val="00F76239"/>
    <w:rsid w:val="00F84677"/>
    <w:rsid w:val="00F86755"/>
    <w:rsid w:val="00F87296"/>
    <w:rsid w:val="00F93297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C23BAD-6BBF-4296-AD9A-C0CAFA581363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www.w3.org/XML/1998/namespace"/>
    <ds:schemaRef ds:uri="http://purl.org/dc/elements/1.1/"/>
    <ds:schemaRef ds:uri="94dce8ab-38ff-4714-b1ed-1fc5e4d9abd1"/>
    <ds:schemaRef ds:uri="http://schemas.openxmlformats.org/package/2006/metadata/core-properties"/>
    <ds:schemaRef ds:uri="1ef05dc5-97a2-498b-bf7c-bd189143a1ff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4</TotalTime>
  <Pages>2</Pages>
  <Words>130</Words>
  <Characters>700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98</cp:revision>
  <cp:lastPrinted>2014-08-28T11:34:00Z</cp:lastPrinted>
  <dcterms:created xsi:type="dcterms:W3CDTF">2014-11-01T07:07:00Z</dcterms:created>
  <dcterms:modified xsi:type="dcterms:W3CDTF">2021-11-0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